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2C7B44" w14:textId="38FD0FB8" w:rsidR="00C62AF7" w:rsidRDefault="00047C2B">
      <w:r>
        <w:t>Nadja had the following suggestion for styles …</w:t>
      </w:r>
    </w:p>
    <w:p w14:paraId="5F50E05B" w14:textId="3CBBED15" w:rsidR="00047C2B" w:rsidRDefault="00047C2B"/>
    <w:p w14:paraId="329EACD2" w14:textId="77777777" w:rsidR="00047C2B" w:rsidRPr="00047C2B" w:rsidRDefault="00047C2B" w:rsidP="00047C2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en-NZ"/>
        </w:rPr>
      </w:pPr>
      <w:proofErr w:type="spellStart"/>
      <w:r w:rsidRPr="00047C2B">
        <w:rPr>
          <w:rFonts w:ascii="Calibri" w:eastAsia="Times New Roman" w:hAnsi="Calibri" w:cs="Calibri"/>
          <w:color w:val="212121"/>
          <w:lang w:eastAsia="en-NZ"/>
        </w:rPr>
        <w:t>Ooooooooo</w:t>
      </w:r>
      <w:proofErr w:type="spellEnd"/>
      <w:r w:rsidRPr="00047C2B">
        <w:rPr>
          <w:rFonts w:ascii="Calibri" w:eastAsia="Times New Roman" w:hAnsi="Calibri" w:cs="Calibri"/>
          <w:color w:val="212121"/>
          <w:lang w:eastAsia="en-NZ"/>
        </w:rPr>
        <w:t xml:space="preserve"> that’s so cool! Is work paying for you to get over there? Omg brilliant.</w:t>
      </w:r>
    </w:p>
    <w:p w14:paraId="0C58D058" w14:textId="77777777" w:rsidR="00047C2B" w:rsidRPr="00047C2B" w:rsidRDefault="00047C2B" w:rsidP="00047C2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en-NZ"/>
        </w:rPr>
      </w:pPr>
      <w:r w:rsidRPr="00047C2B">
        <w:rPr>
          <w:rFonts w:ascii="Calibri" w:eastAsia="Times New Roman" w:hAnsi="Calibri" w:cs="Calibri"/>
          <w:color w:val="212121"/>
          <w:lang w:eastAsia="en-NZ"/>
        </w:rPr>
        <w:t> </w:t>
      </w:r>
    </w:p>
    <w:p w14:paraId="463D65D8" w14:textId="77777777" w:rsidR="00047C2B" w:rsidRPr="00047C2B" w:rsidRDefault="00047C2B" w:rsidP="00047C2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en-NZ"/>
        </w:rPr>
      </w:pPr>
      <w:r w:rsidRPr="00047C2B">
        <w:rPr>
          <w:rFonts w:ascii="Calibri" w:eastAsia="Times New Roman" w:hAnsi="Calibri" w:cs="Calibri"/>
          <w:color w:val="212121"/>
          <w:lang w:eastAsia="en-NZ"/>
        </w:rPr>
        <w:t>I love this site for inspiration </w:t>
      </w:r>
      <w:hyperlink r:id="rId4" w:tgtFrame="_blank" w:history="1">
        <w:r w:rsidRPr="00047C2B">
          <w:rPr>
            <w:rFonts w:ascii="Calibri" w:eastAsia="Times New Roman" w:hAnsi="Calibri" w:cs="Calibri"/>
            <w:color w:val="0000FF"/>
            <w:u w:val="single"/>
            <w:lang w:eastAsia="en-NZ"/>
          </w:rPr>
          <w:t>https://www.siteinspire.com/</w:t>
        </w:r>
      </w:hyperlink>
    </w:p>
    <w:p w14:paraId="43BBFD07" w14:textId="77777777" w:rsidR="002058BA" w:rsidRDefault="002058BA" w:rsidP="00047C2B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12121"/>
          <w:lang w:eastAsia="en-NZ"/>
        </w:rPr>
      </w:pPr>
    </w:p>
    <w:p w14:paraId="3AD9D256" w14:textId="17E0AA3E" w:rsidR="002058BA" w:rsidRDefault="002058BA" w:rsidP="00047C2B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12121"/>
          <w:lang w:eastAsia="en-NZ"/>
        </w:rPr>
      </w:pPr>
    </w:p>
    <w:p w14:paraId="20EFD67B" w14:textId="11AFEC9A" w:rsidR="002058BA" w:rsidRDefault="002058BA" w:rsidP="00047C2B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12121"/>
          <w:lang w:eastAsia="en-NZ"/>
        </w:rPr>
      </w:pPr>
      <w:r>
        <w:rPr>
          <w:rFonts w:ascii="Calibri" w:eastAsia="Times New Roman" w:hAnsi="Calibri" w:cs="Calibri"/>
          <w:color w:val="212121"/>
          <w:lang w:eastAsia="en-NZ"/>
        </w:rPr>
        <w:t>They are called Bootstrap themes.</w:t>
      </w:r>
      <w:bookmarkStart w:id="0" w:name="_GoBack"/>
      <w:bookmarkEnd w:id="0"/>
    </w:p>
    <w:p w14:paraId="74F28B8E" w14:textId="77777777" w:rsidR="002058BA" w:rsidRDefault="002058BA" w:rsidP="00047C2B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12121"/>
          <w:lang w:eastAsia="en-NZ"/>
        </w:rPr>
      </w:pPr>
    </w:p>
    <w:p w14:paraId="3C78F58F" w14:textId="5166EF2E" w:rsidR="00047C2B" w:rsidRPr="00047C2B" w:rsidRDefault="00047C2B" w:rsidP="00047C2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en-NZ"/>
        </w:rPr>
      </w:pPr>
      <w:r w:rsidRPr="00047C2B">
        <w:rPr>
          <w:rFonts w:ascii="Calibri" w:eastAsia="Times New Roman" w:hAnsi="Calibri" w:cs="Calibri"/>
          <w:color w:val="212121"/>
          <w:lang w:eastAsia="en-NZ"/>
        </w:rPr>
        <w:t> </w:t>
      </w:r>
    </w:p>
    <w:p w14:paraId="07714844" w14:textId="77777777" w:rsidR="00047C2B" w:rsidRPr="00047C2B" w:rsidRDefault="00047C2B" w:rsidP="00047C2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en-NZ"/>
        </w:rPr>
      </w:pPr>
      <w:r w:rsidRPr="00047C2B">
        <w:rPr>
          <w:rFonts w:ascii="Calibri" w:eastAsia="Times New Roman" w:hAnsi="Calibri" w:cs="Calibri"/>
          <w:color w:val="212121"/>
          <w:lang w:eastAsia="en-NZ"/>
        </w:rPr>
        <w:t>If you’re using Bootstrap this is a cool list of free themes that you could use. </w:t>
      </w:r>
      <w:hyperlink r:id="rId5" w:tgtFrame="_blank" w:history="1">
        <w:r w:rsidRPr="00047C2B">
          <w:rPr>
            <w:rFonts w:ascii="Calibri" w:eastAsia="Times New Roman" w:hAnsi="Calibri" w:cs="Calibri"/>
            <w:color w:val="0000FF"/>
            <w:u w:val="single"/>
            <w:lang w:eastAsia="en-NZ"/>
          </w:rPr>
          <w:t>https://www.creativebloq.com/web-design/free-bootstrap-themes-21619376</w:t>
        </w:r>
      </w:hyperlink>
      <w:r w:rsidRPr="00047C2B">
        <w:rPr>
          <w:rFonts w:ascii="Calibri" w:eastAsia="Times New Roman" w:hAnsi="Calibri" w:cs="Calibri"/>
          <w:color w:val="212121"/>
          <w:lang w:eastAsia="en-NZ"/>
        </w:rPr>
        <w:t> </w:t>
      </w:r>
      <w:proofErr w:type="gramStart"/>
      <w:r w:rsidRPr="00047C2B">
        <w:rPr>
          <w:rFonts w:ascii="Calibri" w:eastAsia="Times New Roman" w:hAnsi="Calibri" w:cs="Calibri"/>
          <w:color w:val="212121"/>
          <w:lang w:eastAsia="en-NZ"/>
        </w:rPr>
        <w:t>in particular this</w:t>
      </w:r>
      <w:proofErr w:type="gramEnd"/>
      <w:r w:rsidRPr="00047C2B">
        <w:rPr>
          <w:rFonts w:ascii="Calibri" w:eastAsia="Times New Roman" w:hAnsi="Calibri" w:cs="Calibri"/>
          <w:color w:val="212121"/>
          <w:lang w:eastAsia="en-NZ"/>
        </w:rPr>
        <w:t xml:space="preserve"> one would be perfect for you </w:t>
      </w:r>
      <w:hyperlink r:id="rId6" w:tgtFrame="_blank" w:history="1">
        <w:r w:rsidRPr="00047C2B">
          <w:rPr>
            <w:rFonts w:ascii="Calibri" w:eastAsia="Times New Roman" w:hAnsi="Calibri" w:cs="Calibri"/>
            <w:color w:val="0000FF"/>
            <w:u w:val="single"/>
            <w:lang w:eastAsia="en-NZ"/>
          </w:rPr>
          <w:t>https://startbootstrap.com/themes/agency/</w:t>
        </w:r>
      </w:hyperlink>
    </w:p>
    <w:p w14:paraId="1FEE1FF6" w14:textId="77777777" w:rsidR="00047C2B" w:rsidRPr="00047C2B" w:rsidRDefault="00047C2B" w:rsidP="00047C2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en-NZ"/>
        </w:rPr>
      </w:pPr>
      <w:r w:rsidRPr="00047C2B">
        <w:rPr>
          <w:rFonts w:ascii="Calibri" w:eastAsia="Times New Roman" w:hAnsi="Calibri" w:cs="Calibri"/>
          <w:color w:val="212121"/>
          <w:lang w:eastAsia="en-NZ"/>
        </w:rPr>
        <w:t> </w:t>
      </w:r>
    </w:p>
    <w:p w14:paraId="0D4CF03F" w14:textId="77777777" w:rsidR="00047C2B" w:rsidRPr="00047C2B" w:rsidRDefault="00047C2B" w:rsidP="00047C2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en-NZ"/>
        </w:rPr>
      </w:pPr>
      <w:r w:rsidRPr="00047C2B">
        <w:rPr>
          <w:rFonts w:ascii="Calibri" w:eastAsia="Times New Roman" w:hAnsi="Calibri" w:cs="Calibri"/>
          <w:color w:val="212121"/>
          <w:lang w:eastAsia="en-NZ"/>
        </w:rPr>
        <w:t> </w:t>
      </w:r>
    </w:p>
    <w:p w14:paraId="1083194C" w14:textId="34D9E6F3" w:rsidR="00047C2B" w:rsidRDefault="002058BA">
      <w:r>
        <w:t xml:space="preserve">Maybe for forms -&gt; </w:t>
      </w:r>
      <w:hyperlink r:id="rId7" w:history="1">
        <w:r>
          <w:rPr>
            <w:rStyle w:val="Hyperlink"/>
          </w:rPr>
          <w:t>https://colorlib.com/wp/free-html5-contact-form-templates/</w:t>
        </w:r>
      </w:hyperlink>
    </w:p>
    <w:sectPr w:rsidR="00047C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I0MTEEQjMzUzMDIyUdpeDU4uLM/DyQAsNaAIxAsGIsAAAA"/>
  </w:docVars>
  <w:rsids>
    <w:rsidRoot w:val="00816FE2"/>
    <w:rsid w:val="00047C2B"/>
    <w:rsid w:val="000F2615"/>
    <w:rsid w:val="002058BA"/>
    <w:rsid w:val="00816FE2"/>
    <w:rsid w:val="00CD2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0C255B"/>
  <w15:chartTrackingRefBased/>
  <w15:docId w15:val="{16DE8592-DCD7-4852-85AB-CF5BB0017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47C2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864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52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7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5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colorlib.com/wp/free-html5-contact-form-templates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tartbootstrap.com/themes/agency/" TargetMode="External"/><Relationship Id="rId5" Type="http://schemas.openxmlformats.org/officeDocument/2006/relationships/hyperlink" Target="https://www.creativebloq.com/web-design/free-bootstrap-themes-21619376" TargetMode="External"/><Relationship Id="rId4" Type="http://schemas.openxmlformats.org/officeDocument/2006/relationships/hyperlink" Target="https://www.siteinspire.com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28</Words>
  <Characters>732</Characters>
  <Application>Microsoft Office Word</Application>
  <DocSecurity>0</DocSecurity>
  <Lines>6</Lines>
  <Paragraphs>1</Paragraphs>
  <ScaleCrop>false</ScaleCrop>
  <Company/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Talks</dc:creator>
  <cp:keywords/>
  <dc:description/>
  <cp:lastModifiedBy>Mike Talks</cp:lastModifiedBy>
  <cp:revision>3</cp:revision>
  <dcterms:created xsi:type="dcterms:W3CDTF">2019-05-21T20:28:00Z</dcterms:created>
  <dcterms:modified xsi:type="dcterms:W3CDTF">2019-05-28T04:22:00Z</dcterms:modified>
</cp:coreProperties>
</file>